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7DD6E8" w14:textId="0C41B3DF" w:rsidR="00FE61A9" w:rsidRDefault="00FE61A9" w:rsidP="00FE61A9">
      <w:pPr>
        <w:pStyle w:val="questionanswer"/>
        <w:pBdr>
          <w:bottom w:val="single" w:sz="4" w:space="2" w:color="auto"/>
        </w:pBdr>
        <w:ind w:left="360" w:hanging="360"/>
        <w:jc w:val="center"/>
        <w:rPr>
          <w:rFonts w:ascii="Candara" w:hAnsi="Candara" w:cs="Times New Roman"/>
          <w:b/>
          <w:sz w:val="28"/>
          <w:szCs w:val="24"/>
        </w:rPr>
      </w:pPr>
      <w:r>
        <w:rPr>
          <w:rFonts w:ascii="Candara" w:hAnsi="Candara" w:cs="Times New Roman"/>
          <w:b/>
          <w:sz w:val="28"/>
          <w:szCs w:val="24"/>
        </w:rPr>
        <w:t>INSY 5336</w:t>
      </w:r>
    </w:p>
    <w:p w14:paraId="21AA5C1F" w14:textId="77777777" w:rsidR="00FE61A9" w:rsidRDefault="00FE61A9" w:rsidP="00FE61A9">
      <w:pPr>
        <w:pStyle w:val="questionanswer"/>
        <w:pBdr>
          <w:bottom w:val="single" w:sz="4" w:space="2" w:color="auto"/>
        </w:pBdr>
        <w:ind w:left="360" w:hanging="360"/>
        <w:jc w:val="center"/>
        <w:rPr>
          <w:rFonts w:ascii="Candara" w:hAnsi="Candara" w:cs="Times New Roman"/>
          <w:b/>
          <w:sz w:val="28"/>
          <w:szCs w:val="24"/>
        </w:rPr>
      </w:pPr>
      <w:r>
        <w:rPr>
          <w:rFonts w:ascii="Candara" w:hAnsi="Candara" w:cs="Times New Roman"/>
          <w:b/>
          <w:sz w:val="28"/>
          <w:szCs w:val="24"/>
        </w:rPr>
        <w:t>Python Programming</w:t>
      </w:r>
    </w:p>
    <w:p w14:paraId="1F9CE2F0" w14:textId="25B65181" w:rsidR="00FE61A9" w:rsidRDefault="00FE61A9" w:rsidP="00FE61A9">
      <w:pPr>
        <w:pStyle w:val="questionanswer"/>
        <w:pBdr>
          <w:bottom w:val="single" w:sz="4" w:space="2" w:color="auto"/>
        </w:pBdr>
        <w:ind w:left="360" w:hanging="360"/>
        <w:jc w:val="center"/>
        <w:rPr>
          <w:rFonts w:ascii="Candara" w:hAnsi="Candara" w:cs="Times New Roman"/>
          <w:b/>
          <w:sz w:val="28"/>
          <w:szCs w:val="24"/>
        </w:rPr>
      </w:pPr>
      <w:r>
        <w:rPr>
          <w:rFonts w:ascii="Candara" w:hAnsi="Candara" w:cs="Times New Roman"/>
          <w:b/>
          <w:sz w:val="28"/>
          <w:szCs w:val="24"/>
        </w:rPr>
        <w:t>Spring 2023</w:t>
      </w:r>
    </w:p>
    <w:p w14:paraId="60BAC436" w14:textId="18F4BB0F" w:rsidR="00FE61A9" w:rsidRPr="00CA136E" w:rsidRDefault="00665221" w:rsidP="00FE61A9">
      <w:pPr>
        <w:pStyle w:val="questionanswer"/>
        <w:pBdr>
          <w:bottom w:val="single" w:sz="4" w:space="2" w:color="auto"/>
        </w:pBdr>
        <w:ind w:left="360" w:hanging="360"/>
        <w:jc w:val="center"/>
        <w:rPr>
          <w:rFonts w:ascii="Candara" w:hAnsi="Candara" w:cs="Times New Roman"/>
          <w:b/>
          <w:color w:val="7030A0"/>
          <w:sz w:val="28"/>
          <w:szCs w:val="24"/>
        </w:rPr>
      </w:pPr>
      <w:r w:rsidRPr="00CA136E">
        <w:rPr>
          <w:rFonts w:ascii="Candara" w:hAnsi="Candara" w:cs="Times New Roman"/>
          <w:b/>
          <w:color w:val="7030A0"/>
          <w:sz w:val="28"/>
          <w:szCs w:val="24"/>
        </w:rPr>
        <w:t>Extra Credit</w:t>
      </w:r>
      <w:r w:rsidR="00FE61A9" w:rsidRPr="00CA136E">
        <w:rPr>
          <w:rFonts w:ascii="Candara" w:hAnsi="Candara" w:cs="Times New Roman"/>
          <w:b/>
          <w:color w:val="7030A0"/>
          <w:sz w:val="28"/>
          <w:szCs w:val="24"/>
        </w:rPr>
        <w:t xml:space="preserve"> (</w:t>
      </w:r>
      <w:r w:rsidRPr="00CA136E">
        <w:rPr>
          <w:rFonts w:ascii="Candara" w:hAnsi="Candara" w:cs="Times New Roman"/>
          <w:b/>
          <w:color w:val="7030A0"/>
          <w:sz w:val="28"/>
          <w:szCs w:val="24"/>
        </w:rPr>
        <w:t>5</w:t>
      </w:r>
      <w:r w:rsidR="00FE61A9" w:rsidRPr="00CA136E">
        <w:rPr>
          <w:rFonts w:ascii="Candara" w:hAnsi="Candara" w:cs="Times New Roman"/>
          <w:b/>
          <w:color w:val="7030A0"/>
          <w:sz w:val="28"/>
          <w:szCs w:val="24"/>
        </w:rPr>
        <w:t>0 points)</w:t>
      </w:r>
    </w:p>
    <w:p w14:paraId="7FB8FA46" w14:textId="66A5CF52" w:rsidR="005A1CFC" w:rsidRPr="005A1CFC" w:rsidRDefault="005A1CFC" w:rsidP="00FE61A9">
      <w:pPr>
        <w:pStyle w:val="questionanswer"/>
        <w:pBdr>
          <w:bottom w:val="single" w:sz="4" w:space="2" w:color="auto"/>
        </w:pBdr>
        <w:ind w:left="360" w:hanging="360"/>
        <w:jc w:val="center"/>
        <w:rPr>
          <w:rFonts w:ascii="Candara" w:hAnsi="Candara" w:cs="Times New Roman"/>
          <w:b/>
          <w:color w:val="FF0000"/>
          <w:sz w:val="28"/>
          <w:szCs w:val="24"/>
        </w:rPr>
      </w:pPr>
      <w:r w:rsidRPr="005A1CFC">
        <w:rPr>
          <w:rFonts w:ascii="Candara" w:hAnsi="Candara" w:cs="Times New Roman"/>
          <w:b/>
          <w:color w:val="FF0000"/>
          <w:sz w:val="28"/>
          <w:szCs w:val="24"/>
        </w:rPr>
        <w:t>Deadline: 30th April, 2023 (No exception)</w:t>
      </w:r>
    </w:p>
    <w:p w14:paraId="22D9FD02" w14:textId="77777777" w:rsidR="00FE61A9" w:rsidRDefault="00FE61A9" w:rsidP="00FE61A9">
      <w:pPr>
        <w:pStyle w:val="questionanswer"/>
        <w:ind w:left="360" w:hanging="360"/>
        <w:rPr>
          <w:rFonts w:ascii="Times New Roman" w:hAnsi="Times New Roman" w:cs="Times New Roman"/>
          <w:sz w:val="24"/>
          <w:szCs w:val="24"/>
        </w:rPr>
      </w:pPr>
    </w:p>
    <w:p w14:paraId="1FCC01C8" w14:textId="77777777" w:rsidR="00FE61A9" w:rsidRPr="00FC6E76" w:rsidRDefault="00FE61A9" w:rsidP="00FE61A9">
      <w:pPr>
        <w:rPr>
          <w:rFonts w:ascii="Times New Roman" w:hAnsi="Times New Roman" w:cs="Times New Roman"/>
        </w:rPr>
      </w:pPr>
    </w:p>
    <w:p w14:paraId="706D1724" w14:textId="10AC3D75" w:rsidR="00FE61A9" w:rsidRPr="00966EDD" w:rsidRDefault="00665221" w:rsidP="00FE61A9">
      <w:pPr>
        <w:rPr>
          <w:rFonts w:ascii="Times New Roman" w:hAnsi="Times New Roman" w:cs="Times New Roman"/>
          <w:b/>
          <w:bCs/>
        </w:rPr>
      </w:pPr>
      <w:r w:rsidRPr="00966EDD">
        <w:rPr>
          <w:rFonts w:ascii="Times New Roman" w:hAnsi="Times New Roman" w:cs="Times New Roman"/>
          <w:b/>
          <w:bCs/>
          <w:highlight w:val="yellow"/>
        </w:rPr>
        <w:t>Guidelines:</w:t>
      </w:r>
    </w:p>
    <w:p w14:paraId="3ABE7E28" w14:textId="77777777" w:rsidR="00665221" w:rsidRDefault="00665221" w:rsidP="00FE61A9">
      <w:pPr>
        <w:rPr>
          <w:rFonts w:ascii="Times New Roman" w:hAnsi="Times New Roman" w:cs="Times New Roman"/>
        </w:rPr>
      </w:pPr>
    </w:p>
    <w:p w14:paraId="241DB6D7" w14:textId="4A61C592" w:rsidR="00FE61A9" w:rsidRDefault="005A1CFC" w:rsidP="00FE61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t is required that all code be implemented and submitted as an Ipynb file (.ipynb).</w:t>
      </w:r>
    </w:p>
    <w:p w14:paraId="23E5407E" w14:textId="77777777" w:rsidR="005D2528" w:rsidRDefault="005D2528" w:rsidP="005D2528">
      <w:pPr>
        <w:pStyle w:val="ListParagraph"/>
        <w:rPr>
          <w:rFonts w:ascii="Times New Roman" w:hAnsi="Times New Roman" w:cs="Times New Roman"/>
        </w:rPr>
      </w:pPr>
    </w:p>
    <w:p w14:paraId="22FC2C33" w14:textId="55F25E27" w:rsidR="00FE61A9" w:rsidRDefault="005A1CFC" w:rsidP="00FE61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ssignment must be submitted individually; group submissions are not acceptable</w:t>
      </w:r>
      <w:r w:rsidR="00FE61A9">
        <w:rPr>
          <w:rFonts w:ascii="Times New Roman" w:hAnsi="Times New Roman" w:cs="Times New Roman"/>
        </w:rPr>
        <w:t>.</w:t>
      </w:r>
    </w:p>
    <w:p w14:paraId="4E12E02C" w14:textId="77777777" w:rsidR="005D2528" w:rsidRPr="005D2528" w:rsidRDefault="005D2528" w:rsidP="005D2528">
      <w:pPr>
        <w:rPr>
          <w:rFonts w:ascii="Times New Roman" w:hAnsi="Times New Roman" w:cs="Times New Roman"/>
        </w:rPr>
      </w:pPr>
    </w:p>
    <w:p w14:paraId="3F386F0D" w14:textId="5125B6AF" w:rsidR="00FE61A9" w:rsidRDefault="005A1CFC" w:rsidP="00FE61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Your code needs to be extensively tested for all possible test cases</w:t>
      </w:r>
      <w:r w:rsidR="00FE61A9">
        <w:rPr>
          <w:rFonts w:ascii="Times New Roman" w:hAnsi="Times New Roman" w:cs="Times New Roman"/>
        </w:rPr>
        <w:t>.</w:t>
      </w:r>
    </w:p>
    <w:p w14:paraId="2EDE2DE5" w14:textId="77777777" w:rsidR="005D2528" w:rsidRPr="005D2528" w:rsidRDefault="005D2528" w:rsidP="005D2528">
      <w:pPr>
        <w:rPr>
          <w:rFonts w:ascii="Times New Roman" w:hAnsi="Times New Roman" w:cs="Times New Roman"/>
        </w:rPr>
      </w:pPr>
    </w:p>
    <w:p w14:paraId="73092D58" w14:textId="7AD57090" w:rsidR="00FE61A9" w:rsidRDefault="005A1CFC" w:rsidP="00FE61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markdown language, you should document the high-level algorithm that is being used to solve the problem</w:t>
      </w:r>
      <w:r w:rsidR="00FE61A9">
        <w:rPr>
          <w:rFonts w:ascii="Times New Roman" w:hAnsi="Times New Roman" w:cs="Times New Roman"/>
        </w:rPr>
        <w:t>.</w:t>
      </w:r>
    </w:p>
    <w:p w14:paraId="694C45DC" w14:textId="77777777" w:rsidR="005D2528" w:rsidRPr="005D2528" w:rsidRDefault="005D2528" w:rsidP="005D2528">
      <w:pPr>
        <w:rPr>
          <w:rFonts w:ascii="Times New Roman" w:hAnsi="Times New Roman" w:cs="Times New Roman"/>
        </w:rPr>
      </w:pPr>
    </w:p>
    <w:p w14:paraId="0357C0F9" w14:textId="02A84CA7" w:rsidR="00FE61A9" w:rsidRDefault="005A1CFC" w:rsidP="00FE61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 should be comments on every code segment in the Jupyter notebook cells</w:t>
      </w:r>
      <w:r w:rsidR="00FE61A9" w:rsidRPr="006A28B2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The # symbol in the code should be used to provide comments explaining the algorithm step and the purpose of the code segment</w:t>
      </w:r>
      <w:r w:rsidR="00FE61A9">
        <w:rPr>
          <w:rFonts w:ascii="Times New Roman" w:hAnsi="Times New Roman" w:cs="Times New Roman"/>
        </w:rPr>
        <w:t>.</w:t>
      </w:r>
    </w:p>
    <w:p w14:paraId="0D9153AD" w14:textId="77777777" w:rsidR="005D2528" w:rsidRPr="005D2528" w:rsidRDefault="005D2528" w:rsidP="005D2528">
      <w:pPr>
        <w:rPr>
          <w:rFonts w:ascii="Times New Roman" w:hAnsi="Times New Roman" w:cs="Times New Roman"/>
        </w:rPr>
      </w:pPr>
    </w:p>
    <w:p w14:paraId="10A1A2F1" w14:textId="0FC879C9" w:rsidR="00FE61A9" w:rsidRPr="00665221" w:rsidRDefault="005A1CFC" w:rsidP="00FE61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n order to differentiate a high-quality programmer from a low-quality one, it is very important to check your code for errors</w:t>
      </w:r>
      <w:r w:rsidR="00FE61A9" w:rsidRPr="00665221">
        <w:rPr>
          <w:rFonts w:ascii="Times New Roman" w:hAnsi="Times New Roman" w:cs="Times New Roman"/>
        </w:rPr>
        <w:t xml:space="preserve">. </w:t>
      </w:r>
      <w:r>
        <w:rPr>
          <w:rFonts w:ascii="Times New Roman" w:hAnsi="Times New Roman" w:cs="Times New Roman"/>
        </w:rPr>
        <w:t>Error messages should be provided for invalid inputs, infinite loops, and out of range results</w:t>
      </w:r>
      <w:r w:rsidR="00FE61A9" w:rsidRPr="00665221">
        <w:rPr>
          <w:rFonts w:ascii="Times New Roman" w:hAnsi="Times New Roman" w:cs="Times New Roman"/>
        </w:rPr>
        <w:t xml:space="preserve">. </w:t>
      </w:r>
    </w:p>
    <w:p w14:paraId="12FD3D0E" w14:textId="39BED261" w:rsidR="00665221" w:rsidRDefault="00665221" w:rsidP="00665221">
      <w:pPr>
        <w:rPr>
          <w:rFonts w:ascii="Times New Roman" w:hAnsi="Times New Roman" w:cs="Times New Roman"/>
        </w:rPr>
      </w:pPr>
    </w:p>
    <w:p w14:paraId="6899B2EB" w14:textId="1FAC2199" w:rsidR="00665221" w:rsidRPr="00966EDD" w:rsidRDefault="00966EDD" w:rsidP="00665221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highlight w:val="yellow"/>
        </w:rPr>
        <w:t>Tasks to Do</w:t>
      </w:r>
      <w:r w:rsidR="00665221" w:rsidRPr="00966EDD">
        <w:rPr>
          <w:rFonts w:ascii="Times New Roman" w:hAnsi="Times New Roman" w:cs="Times New Roman"/>
          <w:b/>
          <w:bCs/>
          <w:highlight w:val="yellow"/>
        </w:rPr>
        <w:t>:</w:t>
      </w:r>
    </w:p>
    <w:p w14:paraId="701D2DEA" w14:textId="77777777" w:rsidR="00665221" w:rsidRPr="00966EDD" w:rsidRDefault="00665221" w:rsidP="00665221">
      <w:pPr>
        <w:rPr>
          <w:rFonts w:ascii="Times New Roman" w:hAnsi="Times New Roman" w:cs="Times New Roman"/>
          <w:b/>
          <w:bCs/>
        </w:rPr>
      </w:pPr>
    </w:p>
    <w:p w14:paraId="6EA0A07A" w14:textId="30428C85" w:rsidR="005C05E5" w:rsidRDefault="00665221" w:rsidP="0066522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3 </w:t>
      </w:r>
      <w:r w:rsidR="005C05E5">
        <w:rPr>
          <w:rFonts w:ascii="Times New Roman" w:hAnsi="Times New Roman" w:cs="Times New Roman"/>
        </w:rPr>
        <w:t xml:space="preserve">programming </w:t>
      </w:r>
      <w:r>
        <w:rPr>
          <w:rFonts w:ascii="Times New Roman" w:hAnsi="Times New Roman" w:cs="Times New Roman"/>
        </w:rPr>
        <w:t xml:space="preserve">questions </w:t>
      </w:r>
      <w:r w:rsidR="005C05E5">
        <w:rPr>
          <w:rFonts w:ascii="Times New Roman" w:hAnsi="Times New Roman" w:cs="Times New Roman"/>
        </w:rPr>
        <w:t>for</w:t>
      </w:r>
      <w:r>
        <w:rPr>
          <w:rFonts w:ascii="Times New Roman" w:hAnsi="Times New Roman" w:cs="Times New Roman"/>
        </w:rPr>
        <w:t xml:space="preserve"> each </w:t>
      </w:r>
      <w:r w:rsidR="005C05E5">
        <w:rPr>
          <w:rFonts w:ascii="Times New Roman" w:hAnsi="Times New Roman" w:cs="Times New Roman"/>
        </w:rPr>
        <w:t>of the following topics</w:t>
      </w:r>
      <w:r>
        <w:rPr>
          <w:rFonts w:ascii="Times New Roman" w:hAnsi="Times New Roman" w:cs="Times New Roman"/>
        </w:rPr>
        <w:t xml:space="preserve"> and solve them. The questions must be original. </w:t>
      </w:r>
    </w:p>
    <w:p w14:paraId="041590D4" w14:textId="77777777" w:rsidR="005D2528" w:rsidRDefault="005D2528" w:rsidP="005D2528">
      <w:pPr>
        <w:pStyle w:val="ListParagraph"/>
        <w:rPr>
          <w:rFonts w:ascii="Times New Roman" w:hAnsi="Times New Roman" w:cs="Times New Roman"/>
        </w:rPr>
      </w:pPr>
    </w:p>
    <w:p w14:paraId="4FC34B84" w14:textId="6C9DA2B8" w:rsidR="00665221" w:rsidRDefault="005C05E5" w:rsidP="00665221">
      <w:pPr>
        <w:pStyle w:val="ListParagraph"/>
        <w:numPr>
          <w:ilvl w:val="0"/>
          <w:numId w:val="6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pics: Operators, if-elif-else, while loop, for loop, functions (e.g., lambda, filter, map), exception handling, regular expression, list, dictionary, set, tuple, files, inheritance, encapsulation, polymorphism, and abstraction.</w:t>
      </w:r>
      <w:r w:rsidR="00665221">
        <w:rPr>
          <w:rFonts w:ascii="Times New Roman" w:hAnsi="Times New Roman" w:cs="Times New Roman"/>
        </w:rPr>
        <w:t xml:space="preserve"> </w:t>
      </w:r>
    </w:p>
    <w:p w14:paraId="5222497B" w14:textId="45090ADF" w:rsidR="00665221" w:rsidRPr="00665221" w:rsidRDefault="00665221" w:rsidP="00665221">
      <w:pPr>
        <w:pStyle w:val="ListParagraph"/>
        <w:rPr>
          <w:rFonts w:ascii="Times New Roman" w:hAnsi="Times New Roman" w:cs="Times New Roman"/>
        </w:rPr>
      </w:pPr>
    </w:p>
    <w:sectPr w:rsidR="00665221" w:rsidRPr="00665221" w:rsidSect="00FF31D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A238D2"/>
    <w:multiLevelType w:val="hybridMultilevel"/>
    <w:tmpl w:val="3B404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637EB"/>
    <w:multiLevelType w:val="hybridMultilevel"/>
    <w:tmpl w:val="D01E836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3B7008FC"/>
    <w:multiLevelType w:val="hybridMultilevel"/>
    <w:tmpl w:val="A58C5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432EBC"/>
    <w:multiLevelType w:val="hybridMultilevel"/>
    <w:tmpl w:val="E30E4E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0A65459"/>
    <w:multiLevelType w:val="hybridMultilevel"/>
    <w:tmpl w:val="CC346B34"/>
    <w:lvl w:ilvl="0" w:tplc="AA283E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587161E"/>
    <w:multiLevelType w:val="hybridMultilevel"/>
    <w:tmpl w:val="6812FE8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 w16cid:durableId="702245176">
    <w:abstractNumId w:val="3"/>
  </w:num>
  <w:num w:numId="2" w16cid:durableId="1598250751">
    <w:abstractNumId w:val="2"/>
  </w:num>
  <w:num w:numId="3" w16cid:durableId="444036318">
    <w:abstractNumId w:val="5"/>
  </w:num>
  <w:num w:numId="4" w16cid:durableId="413860082">
    <w:abstractNumId w:val="4"/>
  </w:num>
  <w:num w:numId="5" w16cid:durableId="2146265417">
    <w:abstractNumId w:val="1"/>
  </w:num>
  <w:num w:numId="6" w16cid:durableId="20403486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xNrAwtjQ2NzI3NzNQ0lEKTi0uzszPAykwqwUAFo+LSywAAAA="/>
  </w:docVars>
  <w:rsids>
    <w:rsidRoot w:val="00A06130"/>
    <w:rsid w:val="000D577E"/>
    <w:rsid w:val="003F43E1"/>
    <w:rsid w:val="00580FE0"/>
    <w:rsid w:val="005A1CFC"/>
    <w:rsid w:val="005C05E5"/>
    <w:rsid w:val="005D2528"/>
    <w:rsid w:val="00665221"/>
    <w:rsid w:val="007546E8"/>
    <w:rsid w:val="0091660B"/>
    <w:rsid w:val="00966EDD"/>
    <w:rsid w:val="00A06130"/>
    <w:rsid w:val="00B23231"/>
    <w:rsid w:val="00CA136E"/>
    <w:rsid w:val="00CD37E4"/>
    <w:rsid w:val="00CF6B6C"/>
    <w:rsid w:val="00F9505F"/>
    <w:rsid w:val="00FD1CDD"/>
    <w:rsid w:val="00FE61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1E2DA"/>
  <w15:chartTrackingRefBased/>
  <w15:docId w15:val="{8657F5C3-8EF7-4D96-B055-E25853DFFD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61A9"/>
    <w:pPr>
      <w:spacing w:after="0" w:line="240" w:lineRule="auto"/>
    </w:pPr>
    <w:rPr>
      <w:rFonts w:eastAsiaTheme="minorEastAsia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E61A9"/>
    <w:pPr>
      <w:ind w:left="720"/>
      <w:contextualSpacing/>
    </w:pPr>
  </w:style>
  <w:style w:type="paragraph" w:styleId="NoSpacing">
    <w:name w:val="No Spacing"/>
    <w:uiPriority w:val="1"/>
    <w:qFormat/>
    <w:rsid w:val="00FE61A9"/>
    <w:pPr>
      <w:spacing w:after="0" w:line="240" w:lineRule="auto"/>
    </w:pPr>
  </w:style>
  <w:style w:type="paragraph" w:customStyle="1" w:styleId="questionanswer">
    <w:name w:val="questionanswer"/>
    <w:basedOn w:val="Normal"/>
    <w:rsid w:val="00FE61A9"/>
    <w:pPr>
      <w:widowControl w:val="0"/>
      <w:suppressAutoHyphens/>
      <w:ind w:left="540"/>
    </w:pPr>
    <w:rPr>
      <w:rFonts w:ascii="Arial" w:eastAsia="Times New Roman" w:hAnsi="Arial" w:cs="Arial"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579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572D9B6-1720-4D94-A5A0-8BDDC296F12A}">
  <we:reference id="wa200003478" version="1.0.0.0" store="en-US" storeType="OMEX"/>
  <we:alternateReferences>
    <we:reference id="wa200003478" version="1.0.0.0" store="WA200003478" storeType="OMEX"/>
  </we:alternateReferences>
  <we:properties>
    <we:property name="draftId" value="&quot;a6bb0597-9be0-4cf1-9bb8-c4317bd6f3bd&quot;"/>
  </we:properties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188</Words>
  <Characters>107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ad, Mohammad Moinul Islam</dc:creator>
  <cp:keywords/>
  <dc:description/>
  <cp:lastModifiedBy>Murad, Mohammad Moinul Islam</cp:lastModifiedBy>
  <cp:revision>10</cp:revision>
  <dcterms:created xsi:type="dcterms:W3CDTF">2023-01-31T05:13:00Z</dcterms:created>
  <dcterms:modified xsi:type="dcterms:W3CDTF">2023-03-25T07:14:00Z</dcterms:modified>
</cp:coreProperties>
</file>